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DE2C7" w14:textId="0134616A" w:rsidR="005454CF" w:rsidRPr="008F0187" w:rsidRDefault="00000000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lor: #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7366B7D7" w:rsidR="005454CF" w:rsidRPr="008F0187" w:rsidRDefault="000A7B8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A7B85">
              <w:rPr>
                <w:rFonts w:ascii="Tahoma" w:hAnsi="Tahoma" w:cs="Tahoma"/>
                <w:sz w:val="20"/>
                <w:szCs w:val="20"/>
              </w:rPr>
              <w:t xml:space="preserve">box-shadow: 0px 10px 15px -3px </w:t>
            </w:r>
            <w:proofErr w:type="spellStart"/>
            <w:proofErr w:type="gramStart"/>
            <w:r w:rsidRPr="000A7B85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0A7B85"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 w:rsidRPr="000A7B85">
              <w:rPr>
                <w:rFonts w:ascii="Tahoma" w:hAnsi="Tahoma" w:cs="Tahoma"/>
                <w:sz w:val="20"/>
                <w:szCs w:val="20"/>
              </w:rPr>
              <w:t>0,0,</w:t>
            </w:r>
            <w:proofErr w:type="gramStart"/>
            <w:r w:rsidRPr="000A7B85">
              <w:rPr>
                <w:rFonts w:ascii="Tahoma" w:hAnsi="Tahoma" w:cs="Tahoma"/>
                <w:sz w:val="20"/>
                <w:szCs w:val="20"/>
              </w:rPr>
              <w:t>0,0.1</w:t>
            </w:r>
            <w:proofErr w:type="gramEnd"/>
            <w:r w:rsidRPr="000A7B85">
              <w:rPr>
                <w:rFonts w:ascii="Tahoma" w:hAnsi="Tahoma" w:cs="Tahoma"/>
                <w:sz w:val="20"/>
                <w:szCs w:val="20"/>
              </w:rPr>
              <w:t>), ...;</w:t>
            </w:r>
          </w:p>
        </w:tc>
        <w:tc>
          <w:tcPr>
            <w:tcW w:w="2816" w:type="dxa"/>
          </w:tcPr>
          <w:p w14:paraId="4F7C00D7" w14:textId="6E0DA569" w:rsidR="005454CF" w:rsidRPr="008F0187" w:rsidRDefault="000A7B85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 w:rsidRPr="000A7B8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งา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472FED55" w:rsidR="005454CF" w:rsidRPr="008F0187" w:rsidRDefault="000A7B8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A7B85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33C670BF" w:rsidR="005454CF" w:rsidRPr="008F0187" w:rsidRDefault="000A7B85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เอา</w:t>
            </w:r>
            <w:r w:rsidRPr="000A7B8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ตำแหน่งไว้กับหน้าจอ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5B1C38FF" w:rsidR="005454CF" w:rsidRPr="008F0187" w:rsidRDefault="000A7B8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A7B85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0B91D3F3" w:rsidR="005454CF" w:rsidRPr="008F0187" w:rsidRDefault="000A7B85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 w:rsidRPr="000A7B8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ความกว้าง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เต็ม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  <w:proofErr w:type="gramEnd"/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0A7B85" w:rsidRPr="000A7B85" w14:paraId="6DD173E0" w14:textId="77777777" w:rsidTr="000A7B8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B95D320" w14:textId="77777777" w:rsidR="000A7B85" w:rsidRPr="000A7B85" w:rsidRDefault="000A7B85" w:rsidP="000A7B85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17573EF4" w14:textId="77777777" w:rsidR="000A7B85" w:rsidRPr="000A7B85" w:rsidRDefault="000A7B85" w:rsidP="000A7B85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90"/>
            </w:tblGrid>
            <w:tr w:rsidR="000A7B85" w:rsidRPr="000A7B85" w14:paraId="4E2BC657" w14:textId="77777777" w:rsidTr="000A7B8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916E3BF" w14:textId="77777777" w:rsidR="000A7B85" w:rsidRPr="000A7B85" w:rsidRDefault="000A7B85" w:rsidP="000A7B85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0A7B85">
                    <w:rPr>
                      <w:rFonts w:ascii="Tahoma" w:hAnsi="Tahoma" w:cs="Tahoma"/>
                      <w:sz w:val="20"/>
                      <w:szCs w:val="20"/>
                    </w:rPr>
                    <w:t>top: 0;</w:t>
                  </w:r>
                </w:p>
              </w:tc>
            </w:tr>
          </w:tbl>
          <w:p w14:paraId="54E5978D" w14:textId="54887D7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06F3D996" w14:textId="17B3FB45" w:rsidR="005454CF" w:rsidRPr="008F0187" w:rsidRDefault="000A7B85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</w:t>
            </w:r>
            <w:r w:rsidRPr="000A7B8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อยู่ที่ด้านบนสุด</w:t>
            </w:r>
          </w:p>
        </w:tc>
      </w:tr>
    </w:tbl>
    <w:p w14:paraId="152EE04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100%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auto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6E8CCFF5" w:rsidR="005454CF" w:rsidRPr="008F0187" w:rsidRDefault="000A7B8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A7B85">
              <w:rPr>
                <w:rFonts w:ascii="Tahoma" w:hAnsi="Tahoma" w:cs="Tahoma"/>
                <w:sz w:val="20"/>
                <w:szCs w:val="20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393D49C9" w:rsidR="005454CF" w:rsidRPr="008F0187" w:rsidRDefault="000A7B85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0A7B8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 </w:t>
            </w:r>
            <w:r w:rsidRPr="000A7B85">
              <w:rPr>
                <w:rFonts w:ascii="Tahoma" w:hAnsi="Tahoma" w:cs="Tahoma"/>
                <w:sz w:val="20"/>
                <w:szCs w:val="20"/>
              </w:rPr>
              <w:t xml:space="preserve">margin </w:t>
            </w:r>
            <w:r w:rsidRPr="000A7B8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้ายขวาให้อยู่ตรงกลาง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4BA440B9" w:rsidR="005454CF" w:rsidRPr="008F0187" w:rsidRDefault="000A7B8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A7B85">
              <w:rPr>
                <w:rFonts w:ascii="Tahoma" w:hAnsi="Tahoma" w:cs="Tahoma"/>
                <w:sz w:val="20"/>
                <w:szCs w:val="20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50F36010" w:rsidR="005454CF" w:rsidRPr="008F0187" w:rsidRDefault="000A7B85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0A7B8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 </w:t>
            </w:r>
            <w:r w:rsidRPr="000A7B85">
              <w:rPr>
                <w:rFonts w:ascii="Tahoma" w:hAnsi="Tahoma" w:cs="Tahoma"/>
                <w:sz w:val="20"/>
                <w:szCs w:val="20"/>
              </w:rPr>
              <w:t xml:space="preserve">padding </w:t>
            </w:r>
            <w:r w:rsidRPr="000A7B8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ด้านซ้ายและขวา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20B04AE0" w:rsidR="005454CF" w:rsidRPr="008F0187" w:rsidRDefault="000A7B8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A7B85">
              <w:rPr>
                <w:rFonts w:ascii="Tahoma" w:hAnsi="Tahoma" w:cs="Tahoma"/>
                <w:sz w:val="20"/>
                <w:szCs w:val="20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51AA33C6" w:rsidR="005454CF" w:rsidRPr="008F0187" w:rsidRDefault="000A7B85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0A7B8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 </w:t>
            </w:r>
            <w:r w:rsidRPr="000A7B85">
              <w:rPr>
                <w:rFonts w:ascii="Tahoma" w:hAnsi="Tahoma" w:cs="Tahoma"/>
                <w:sz w:val="20"/>
                <w:szCs w:val="20"/>
              </w:rPr>
              <w:t xml:space="preserve">padding </w:t>
            </w:r>
            <w:r w:rsidRPr="000A7B8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ด้านบนและล่าง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16AE77AD" w:rsidR="005454CF" w:rsidRPr="008F0187" w:rsidRDefault="000A7B8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A7B85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0A7B85" w:rsidRPr="000A7B85" w14:paraId="4719821C" w14:textId="77777777" w:rsidTr="000A7B8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B75F3E0" w14:textId="77777777" w:rsidR="000A7B85" w:rsidRPr="000A7B85" w:rsidRDefault="000A7B85" w:rsidP="000A7B85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38A14CAE" w14:textId="77777777" w:rsidR="000A7B85" w:rsidRPr="000A7B85" w:rsidRDefault="000A7B85" w:rsidP="000A7B85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037"/>
            </w:tblGrid>
            <w:tr w:rsidR="000A7B85" w:rsidRPr="000A7B85" w14:paraId="7EDC8C7F" w14:textId="77777777" w:rsidTr="000A7B8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F078741" w14:textId="77777777" w:rsidR="000A7B85" w:rsidRPr="000A7B85" w:rsidRDefault="000A7B85" w:rsidP="000A7B85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0A7B85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จัด </w:t>
                  </w:r>
                  <w:r w:rsidRPr="000A7B85">
                    <w:rPr>
                      <w:rFonts w:ascii="Tahoma" w:hAnsi="Tahoma" w:cs="Tahoma"/>
                      <w:sz w:val="20"/>
                      <w:szCs w:val="20"/>
                    </w:rPr>
                    <w:t xml:space="preserve">layout </w:t>
                  </w:r>
                  <w:r w:rsidRPr="000A7B85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เป็น </w:t>
                  </w:r>
                  <w:r w:rsidRPr="000A7B85">
                    <w:rPr>
                      <w:rFonts w:ascii="Tahoma" w:hAnsi="Tahoma" w:cs="Tahoma"/>
                      <w:sz w:val="20"/>
                      <w:szCs w:val="20"/>
                    </w:rPr>
                    <w:t>Flexbox</w:t>
                  </w:r>
                </w:p>
              </w:tc>
            </w:tr>
          </w:tbl>
          <w:p w14:paraId="4883912D" w14:textId="1F58DAE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66E76489" w:rsidR="005454CF" w:rsidRPr="008F0187" w:rsidRDefault="000A7B8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A7B85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0A7B85" w:rsidRPr="000A7B85" w14:paraId="55633CE0" w14:textId="77777777" w:rsidTr="000A7B8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A310395" w14:textId="77777777" w:rsidR="000A7B85" w:rsidRPr="000A7B85" w:rsidRDefault="000A7B85" w:rsidP="000A7B85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B233DBB" w14:textId="77777777" w:rsidR="000A7B85" w:rsidRPr="000A7B85" w:rsidRDefault="000A7B85" w:rsidP="000A7B85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0A7B85" w:rsidRPr="000A7B85" w14:paraId="23357E8C" w14:textId="77777777" w:rsidTr="000A7B8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2041F66" w14:textId="77777777" w:rsidR="000A7B85" w:rsidRPr="000A7B85" w:rsidRDefault="000A7B85" w:rsidP="000A7B85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0A7B85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จัดระยะห่างระหว่าง </w:t>
                  </w:r>
                  <w:r w:rsidRPr="000A7B85">
                    <w:rPr>
                      <w:rFonts w:ascii="Tahoma" w:hAnsi="Tahoma" w:cs="Tahoma"/>
                      <w:sz w:val="20"/>
                      <w:szCs w:val="20"/>
                    </w:rPr>
                    <w:t>child elements</w:t>
                  </w:r>
                </w:p>
              </w:tc>
            </w:tr>
          </w:tbl>
          <w:p w14:paraId="542D308F" w14:textId="65200E1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0A7B85" w:rsidRPr="000A7B85" w14:paraId="19367D85" w14:textId="77777777" w:rsidTr="000A7B8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615464B" w14:textId="77777777" w:rsidR="000A7B85" w:rsidRPr="000A7B85" w:rsidRDefault="000A7B85" w:rsidP="000A7B85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A7A1BBA" w14:textId="77777777" w:rsidR="000A7B85" w:rsidRPr="000A7B85" w:rsidRDefault="000A7B85" w:rsidP="000A7B85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14"/>
            </w:tblGrid>
            <w:tr w:rsidR="000A7B85" w:rsidRPr="000A7B85" w14:paraId="583D608D" w14:textId="77777777" w:rsidTr="000A7B8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9868231" w14:textId="77777777" w:rsidR="000A7B85" w:rsidRPr="000A7B85" w:rsidRDefault="000A7B85" w:rsidP="000A7B85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0A7B85">
                    <w:rPr>
                      <w:rFonts w:ascii="Tahoma" w:hAnsi="Tahoma" w:cs="Tahoma"/>
                      <w:sz w:val="20"/>
                      <w:szCs w:val="20"/>
                    </w:rPr>
                    <w:t>align-items: center;</w:t>
                  </w:r>
                </w:p>
              </w:tc>
            </w:tr>
          </w:tbl>
          <w:p w14:paraId="11F3E9CD" w14:textId="4F2DC83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555D1405" w14:textId="7D53DD56" w:rsidR="005454CF" w:rsidRPr="008F0187" w:rsidRDefault="000A7B85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0A7B8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 </w:t>
            </w:r>
            <w:r w:rsidRPr="000A7B85">
              <w:rPr>
                <w:rFonts w:ascii="Tahoma" w:hAnsi="Tahoma" w:cs="Tahoma"/>
                <w:sz w:val="20"/>
                <w:szCs w:val="20"/>
              </w:rPr>
              <w:t xml:space="preserve">align center </w:t>
            </w:r>
            <w:r w:rsidRPr="000A7B8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ตามแกนแนวตั้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09B82034" w:rsidR="005454CF" w:rsidRPr="008F0187" w:rsidRDefault="000A7B8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A7B85">
              <w:rPr>
                <w:rFonts w:ascii="Tahoma" w:hAnsi="Tahoma" w:cs="Tahoma"/>
                <w:sz w:val="20"/>
                <w:szCs w:val="20"/>
              </w:rPr>
              <w:t xml:space="preserve">margin-right: 2rem; </w:t>
            </w:r>
            <w:r w:rsidRPr="000A7B8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สำหรับลูกของ </w:t>
            </w:r>
            <w:r w:rsidRPr="000A7B85">
              <w:rPr>
                <w:rFonts w:ascii="Tahoma" w:hAnsi="Tahoma" w:cs="Tahoma"/>
                <w:sz w:val="20"/>
                <w:szCs w:val="20"/>
              </w:rPr>
              <w:t>Flexbox</w:t>
            </w:r>
          </w:p>
        </w:tc>
        <w:tc>
          <w:tcPr>
            <w:tcW w:w="2816" w:type="dxa"/>
          </w:tcPr>
          <w:p w14:paraId="32C927F5" w14:textId="7B4434C7" w:rsidR="005454CF" w:rsidRPr="008F0187" w:rsidRDefault="000A7B85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0A7B8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ว้นระยะระหว่าง </w:t>
            </w:r>
            <w:r w:rsidRPr="000A7B85">
              <w:rPr>
                <w:rFonts w:ascii="Tahoma" w:hAnsi="Tahoma" w:cs="Tahoma"/>
                <w:sz w:val="20"/>
                <w:szCs w:val="20"/>
              </w:rPr>
              <w:t xml:space="preserve">child elements </w:t>
            </w:r>
            <w:r w:rsidRPr="000A7B8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นแกนนอน</w:t>
            </w:r>
          </w:p>
        </w:tc>
      </w:tr>
    </w:tbl>
    <w:p w14:paraId="4ED986B7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57AB7866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</w:rPr>
              <w:t>font-size: 1.5rem;</w:t>
            </w: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64F0D" w:rsidRPr="00D64F0D" w14:paraId="54BB4214" w14:textId="77777777" w:rsidTr="00D64F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6E25A9F" w14:textId="77777777" w:rsidR="00D64F0D" w:rsidRPr="00D64F0D" w:rsidRDefault="00D64F0D" w:rsidP="00D64F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EE2DB93" w14:textId="77777777" w:rsidR="00D64F0D" w:rsidRPr="00D64F0D" w:rsidRDefault="00D64F0D" w:rsidP="00D64F0D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623"/>
            </w:tblGrid>
            <w:tr w:rsidR="00D64F0D" w:rsidRPr="00D64F0D" w14:paraId="5100F9B8" w14:textId="77777777" w:rsidTr="00D64F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00E55DE" w14:textId="77777777" w:rsidR="00D64F0D" w:rsidRPr="00D64F0D" w:rsidRDefault="00D64F0D" w:rsidP="00D64F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64F0D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ขนาดข้อความใหญ่</w:t>
                  </w:r>
                </w:p>
              </w:tc>
            </w:tr>
          </w:tbl>
          <w:p w14:paraId="6A26C955" w14:textId="1663BE1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2311A616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</w:rPr>
              <w:t>font-size: 1.25rem;</w:t>
            </w:r>
          </w:p>
        </w:tc>
        <w:tc>
          <w:tcPr>
            <w:tcW w:w="2750" w:type="dxa"/>
          </w:tcPr>
          <w:p w14:paraId="7C38FAF2" w14:textId="1C895012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นาดข้อความเล็กลง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03198451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</w:rPr>
              <w:t>font-weight: 700;</w:t>
            </w:r>
          </w:p>
        </w:tc>
        <w:tc>
          <w:tcPr>
            <w:tcW w:w="2750" w:type="dxa"/>
          </w:tcPr>
          <w:p w14:paraId="27677F40" w14:textId="08378442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ทำตัว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17A9BD0C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D64F0D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D64F0D">
              <w:rPr>
                <w:rFonts w:ascii="Tahoma" w:hAnsi="Tahoma" w:cs="Tahoma"/>
                <w:sz w:val="20"/>
                <w:szCs w:val="20"/>
              </w:rPr>
              <w:t>4b5563;</w:t>
            </w:r>
          </w:p>
        </w:tc>
        <w:tc>
          <w:tcPr>
            <w:tcW w:w="2750" w:type="dxa"/>
          </w:tcPr>
          <w:p w14:paraId="080E83B9" w14:textId="4E57304E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เทาระดับ </w:t>
            </w:r>
            <w:r w:rsidRPr="00D64F0D">
              <w:rPr>
                <w:rFonts w:ascii="Tahoma" w:hAnsi="Tahoma" w:cs="Tahoma"/>
                <w:sz w:val="20"/>
                <w:szCs w:val="20"/>
              </w:rPr>
              <w:t>600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344C6874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D64F0D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D64F0D">
              <w:rPr>
                <w:rFonts w:ascii="Tahoma" w:hAnsi="Tahoma" w:cs="Tahoma"/>
                <w:sz w:val="20"/>
                <w:szCs w:val="20"/>
              </w:rPr>
              <w:t>2563eb;</w:t>
            </w:r>
          </w:p>
        </w:tc>
        <w:tc>
          <w:tcPr>
            <w:tcW w:w="2750" w:type="dxa"/>
          </w:tcPr>
          <w:p w14:paraId="2CC9C935" w14:textId="7BC61DB5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น้ำเงินระดับ </w:t>
            </w:r>
            <w:r w:rsidRPr="00D64F0D">
              <w:rPr>
                <w:rFonts w:ascii="Tahoma" w:hAnsi="Tahoma" w:cs="Tahoma"/>
                <w:sz w:val="20"/>
                <w:szCs w:val="20"/>
              </w:rPr>
              <w:t>600</w:t>
            </w:r>
          </w:p>
        </w:tc>
      </w:tr>
    </w:tbl>
    <w:p w14:paraId="221E1FB2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70722D0C" w:rsidR="005454CF" w:rsidRPr="008F0187" w:rsidRDefault="00D64F0D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D64F0D">
              <w:rPr>
                <w:rFonts w:ascii="Tahoma" w:hAnsi="Tahoma" w:cs="Tahoma"/>
                <w:sz w:val="18"/>
                <w:szCs w:val="20"/>
              </w:rPr>
              <w:t>background: linear-</w:t>
            </w:r>
            <w:proofErr w:type="gramStart"/>
            <w:r w:rsidRPr="00D64F0D">
              <w:rPr>
                <w:rFonts w:ascii="Tahoma" w:hAnsi="Tahoma" w:cs="Tahoma"/>
                <w:sz w:val="18"/>
                <w:szCs w:val="20"/>
              </w:rPr>
              <w:t>gradient(</w:t>
            </w:r>
            <w:proofErr w:type="gramEnd"/>
            <w:r w:rsidRPr="00D64F0D">
              <w:rPr>
                <w:rFonts w:ascii="Tahoma" w:hAnsi="Tahoma" w:cs="Tahoma"/>
                <w:sz w:val="18"/>
                <w:szCs w:val="20"/>
              </w:rPr>
              <w:t>to right, ...);</w:t>
            </w:r>
          </w:p>
        </w:tc>
        <w:tc>
          <w:tcPr>
            <w:tcW w:w="2750" w:type="dxa"/>
          </w:tcPr>
          <w:p w14:paraId="27078725" w14:textId="0AB1999F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พื้นหลังไล่เฉดจากซ้ายไป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2B6A813F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64F0D">
              <w:rPr>
                <w:rFonts w:ascii="Tahoma" w:hAnsi="Tahoma" w:cs="Tahoma"/>
                <w:sz w:val="20"/>
                <w:szCs w:val="20"/>
              </w:rPr>
              <w:t>background-</w:t>
            </w:r>
            <w:proofErr w:type="gramStart"/>
            <w:r w:rsidRPr="00D64F0D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D64F0D">
              <w:rPr>
                <w:rFonts w:ascii="Tahoma" w:hAnsi="Tahoma" w:cs="Tahoma"/>
                <w:sz w:val="20"/>
                <w:szCs w:val="20"/>
              </w:rPr>
              <w:t xml:space="preserve">3b82f6; </w:t>
            </w: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ำหรับจุดเริ่มต้น</w:t>
            </w: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64F0D" w:rsidRPr="00D64F0D" w14:paraId="7EC732B1" w14:textId="77777777" w:rsidTr="00D64F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65CBCE4" w14:textId="77777777" w:rsidR="00D64F0D" w:rsidRPr="00D64F0D" w:rsidRDefault="00D64F0D" w:rsidP="00D64F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3AF0B586" w14:textId="77777777" w:rsidR="00D64F0D" w:rsidRPr="00D64F0D" w:rsidRDefault="00D64F0D" w:rsidP="00D64F0D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07"/>
            </w:tblGrid>
            <w:tr w:rsidR="00D64F0D" w:rsidRPr="00D64F0D" w14:paraId="60D0D593" w14:textId="77777777" w:rsidTr="00D64F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F70AE05" w14:textId="77777777" w:rsidR="00D64F0D" w:rsidRPr="00D64F0D" w:rsidRDefault="00D64F0D" w:rsidP="00D64F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64F0D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เริ่มต้นเฉดสีน้ำเงินที่ระดับ </w:t>
                  </w:r>
                  <w:r w:rsidRPr="00D64F0D">
                    <w:rPr>
                      <w:rFonts w:ascii="Tahoma" w:hAnsi="Tahoma" w:cs="Tahoma"/>
                      <w:sz w:val="20"/>
                      <w:szCs w:val="20"/>
                    </w:rPr>
                    <w:t>500</w:t>
                  </w:r>
                </w:p>
              </w:tc>
            </w:tr>
          </w:tbl>
          <w:p w14:paraId="6AE006DE" w14:textId="67D09DF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75E1403C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</w:rPr>
              <w:t>background-</w:t>
            </w:r>
            <w:proofErr w:type="gramStart"/>
            <w:r w:rsidRPr="00D64F0D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D64F0D">
              <w:rPr>
                <w:rFonts w:ascii="Tahoma" w:hAnsi="Tahoma" w:cs="Tahoma"/>
                <w:sz w:val="20"/>
                <w:szCs w:val="20"/>
              </w:rPr>
              <w:t xml:space="preserve">1e40af; </w:t>
            </w: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ำหรับจุดปลาย</w:t>
            </w:r>
          </w:p>
        </w:tc>
        <w:tc>
          <w:tcPr>
            <w:tcW w:w="2750" w:type="dxa"/>
          </w:tcPr>
          <w:p w14:paraId="76FE40D7" w14:textId="7D5794E8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สิ้นสุดเฉดสีน้ำเงินที่ระดับ </w:t>
            </w:r>
            <w:r w:rsidRPr="00D64F0D">
              <w:rPr>
                <w:rFonts w:ascii="Tahoma" w:hAnsi="Tahoma" w:cs="Tahoma"/>
                <w:sz w:val="20"/>
                <w:szCs w:val="20"/>
              </w:rPr>
              <w:t>700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06666FDB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D64F0D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D64F0D">
              <w:rPr>
                <w:rFonts w:ascii="Tahoma" w:hAnsi="Tahoma" w:cs="Tahoma"/>
                <w:sz w:val="20"/>
                <w:szCs w:val="20"/>
              </w:rPr>
              <w:t>ffffff;</w:t>
            </w:r>
          </w:p>
        </w:tc>
        <w:tc>
          <w:tcPr>
            <w:tcW w:w="2750" w:type="dxa"/>
          </w:tcPr>
          <w:p w14:paraId="4D0D560C" w14:textId="29D914CA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้อความ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698C9645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5FF167F8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 </w:t>
            </w:r>
            <w:r w:rsidRPr="00D64F0D">
              <w:rPr>
                <w:rFonts w:ascii="Tahoma" w:hAnsi="Tahoma" w:cs="Tahoma"/>
                <w:sz w:val="20"/>
                <w:szCs w:val="20"/>
              </w:rPr>
              <w:t xml:space="preserve">padding </w:t>
            </w: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บน-ล่างขนาด </w:t>
            </w:r>
            <w:r w:rsidRPr="00D64F0D">
              <w:rPr>
                <w:rFonts w:ascii="Tahoma" w:hAnsi="Tahoma" w:cs="Tahoma"/>
                <w:sz w:val="20"/>
                <w:szCs w:val="20"/>
              </w:rPr>
              <w:t xml:space="preserve">20 </w:t>
            </w: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หน่วย</w:t>
            </w:r>
          </w:p>
        </w:tc>
      </w:tr>
    </w:tbl>
    <w:p w14:paraId="4842069C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3AFF000C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2530BEBC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 </w:t>
            </w:r>
            <w:r w:rsidRPr="00D64F0D">
              <w:rPr>
                <w:rFonts w:ascii="Tahoma" w:hAnsi="Tahoma" w:cs="Tahoma"/>
                <w:sz w:val="20"/>
                <w:szCs w:val="20"/>
              </w:rPr>
              <w:t xml:space="preserve">layout </w:t>
            </w: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แบบ </w:t>
            </w:r>
            <w:r w:rsidRPr="00D64F0D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ls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1</w:t>
            </w:r>
          </w:p>
        </w:tc>
        <w:tc>
          <w:tcPr>
            <w:tcW w:w="3958" w:type="dxa"/>
          </w:tcPr>
          <w:p w14:paraId="17E9F284" w14:textId="60C19D78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  <w:lang w:bidi="th-TH"/>
              </w:rPr>
              <w:t xml:space="preserve">grid-template-columns: </w:t>
            </w:r>
            <w:proofErr w:type="gramStart"/>
            <w:r w:rsidRPr="00D64F0D">
              <w:rPr>
                <w:rFonts w:ascii="Tahoma" w:hAnsi="Tahoma" w:cs="Tahoma"/>
                <w:sz w:val="20"/>
                <w:szCs w:val="20"/>
                <w:lang w:bidi="th-TH"/>
              </w:rPr>
              <w:t>repeat(</w:t>
            </w:r>
            <w:proofErr w:type="gramEnd"/>
            <w:r w:rsidRPr="00D64F0D">
              <w:rPr>
                <w:rFonts w:ascii="Tahoma" w:hAnsi="Tahoma" w:cs="Tahoma"/>
                <w:sz w:val="20"/>
                <w:szCs w:val="20"/>
                <w:lang w:bidi="th-TH"/>
              </w:rPr>
              <w:t>1, 1fr);</w:t>
            </w:r>
          </w:p>
        </w:tc>
        <w:tc>
          <w:tcPr>
            <w:tcW w:w="2816" w:type="dxa"/>
          </w:tcPr>
          <w:p w14:paraId="05096C07" w14:textId="537A0552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มี </w:t>
            </w:r>
            <w:r w:rsidRPr="00D64F0D">
              <w:rPr>
                <w:rFonts w:ascii="Tahoma" w:hAnsi="Tahoma" w:cs="Tahoma"/>
                <w:sz w:val="20"/>
                <w:szCs w:val="20"/>
              </w:rPr>
              <w:t xml:space="preserve">1 </w:t>
            </w: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คอลัมน์ใน </w:t>
            </w:r>
            <w:r w:rsidRPr="00D64F0D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2A7FB898" w14:textId="13803C4C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D64F0D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D64F0D">
              <w:rPr>
                <w:rFonts w:ascii="Tahoma" w:hAnsi="Tahoma" w:cs="Tahoma"/>
                <w:sz w:val="20"/>
                <w:szCs w:val="20"/>
              </w:rPr>
              <w:t>3, 1fr); (</w:t>
            </w: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บนหน้าจอขนาดกลาง)</w:t>
            </w:r>
          </w:p>
        </w:tc>
        <w:tc>
          <w:tcPr>
            <w:tcW w:w="2816" w:type="dxa"/>
          </w:tcPr>
          <w:p w14:paraId="00D967FA" w14:textId="09DA2E7E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ในหน้าจอกว้าง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1639FAA9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4A1FC5B9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ระยะห่างระหว่าง </w:t>
            </w:r>
            <w:r w:rsidRPr="00D64F0D">
              <w:rPr>
                <w:rFonts w:ascii="Tahoma" w:hAnsi="Tahoma" w:cs="Tahoma"/>
                <w:sz w:val="20"/>
                <w:szCs w:val="20"/>
              </w:rPr>
              <w:t>Grid Items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6AAAD4BA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1090503F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อบมนขนาดใหญ่</w:t>
            </w:r>
          </w:p>
        </w:tc>
      </w:tr>
    </w:tbl>
    <w:p w14:paraId="609E2819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00EC7C0E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D64F0D">
              <w:rPr>
                <w:rFonts w:ascii="Tahoma" w:hAnsi="Tahoma" w:cs="Tahoma"/>
                <w:sz w:val="20"/>
                <w:szCs w:val="20"/>
              </w:rPr>
              <w:t>@media</w:t>
            </w:r>
            <w:proofErr w:type="gramEnd"/>
            <w:r w:rsidRPr="00D64F0D">
              <w:rPr>
                <w:rFonts w:ascii="Tahoma" w:hAnsi="Tahoma" w:cs="Tahoma"/>
                <w:sz w:val="20"/>
                <w:szCs w:val="20"/>
              </w:rPr>
              <w:t xml:space="preserve"> (min-width: 768px) </w:t>
            </w:r>
            <w:proofErr w:type="gramStart"/>
            <w:r w:rsidRPr="00D64F0D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D64F0D">
              <w:rPr>
                <w:rFonts w:ascii="Tahoma" w:hAnsi="Tahoma" w:cs="Tahoma"/>
                <w:sz w:val="20"/>
                <w:szCs w:val="20"/>
              </w:rPr>
              <w:t>: flex; }</w:t>
            </w:r>
          </w:p>
        </w:tc>
        <w:tc>
          <w:tcPr>
            <w:tcW w:w="2816" w:type="dxa"/>
          </w:tcPr>
          <w:p w14:paraId="422071CD" w14:textId="0BB1B3AC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64F0D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บนหน้าจอขนาดกลางขึ้นไป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281EA931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0275D127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ซ่อน </w:t>
            </w:r>
            <w:r w:rsidRPr="00D64F0D">
              <w:rPr>
                <w:rFonts w:ascii="Tahoma" w:hAnsi="Tahoma" w:cs="Tahoma"/>
                <w:sz w:val="20"/>
                <w:szCs w:val="20"/>
              </w:rPr>
              <w:t>Element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0B8BC288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D64F0D">
              <w:rPr>
                <w:rFonts w:ascii="Tahoma" w:hAnsi="Tahoma" w:cs="Tahoma"/>
                <w:sz w:val="20"/>
                <w:szCs w:val="20"/>
              </w:rPr>
              <w:t>@media</w:t>
            </w:r>
            <w:proofErr w:type="gramEnd"/>
            <w:r w:rsidRPr="00D64F0D">
              <w:rPr>
                <w:rFonts w:ascii="Tahoma" w:hAnsi="Tahoma" w:cs="Tahoma"/>
                <w:sz w:val="20"/>
                <w:szCs w:val="20"/>
              </w:rPr>
              <w:t xml:space="preserve"> (min-width: 768px) </w:t>
            </w:r>
            <w:proofErr w:type="gramStart"/>
            <w:r w:rsidRPr="00D64F0D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D64F0D">
              <w:rPr>
                <w:rFonts w:ascii="Tahoma" w:hAnsi="Tahoma" w:cs="Tahoma"/>
                <w:sz w:val="20"/>
                <w:szCs w:val="20"/>
              </w:rPr>
              <w:t>: block; }</w:t>
            </w:r>
          </w:p>
        </w:tc>
        <w:tc>
          <w:tcPr>
            <w:tcW w:w="2816" w:type="dxa"/>
          </w:tcPr>
          <w:p w14:paraId="39646377" w14:textId="79362FBA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แสดง </w:t>
            </w:r>
            <w:r w:rsidRPr="00D64F0D">
              <w:rPr>
                <w:rFonts w:ascii="Tahoma" w:hAnsi="Tahoma" w:cs="Tahoma"/>
                <w:sz w:val="20"/>
                <w:szCs w:val="20"/>
              </w:rPr>
              <w:t xml:space="preserve">Element </w:t>
            </w: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หน้าจอขนาดกลางขึ้นไป</w:t>
            </w:r>
          </w:p>
        </w:tc>
      </w:tr>
    </w:tbl>
    <w:p w14:paraId="09B97903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472334B2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D64F0D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D64F0D">
              <w:rPr>
                <w:rFonts w:ascii="Tahoma" w:hAnsi="Tahoma" w:cs="Tahoma"/>
                <w:sz w:val="20"/>
                <w:szCs w:val="20"/>
              </w:rPr>
              <w:t xml:space="preserve"> { background-</w:t>
            </w:r>
            <w:proofErr w:type="gramStart"/>
            <w:r w:rsidRPr="00D64F0D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D64F0D">
              <w:rPr>
                <w:rFonts w:ascii="Tahoma" w:hAnsi="Tahoma" w:cs="Tahoma"/>
                <w:sz w:val="20"/>
                <w:szCs w:val="20"/>
              </w:rPr>
              <w:t>eff6ff; }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64F0D" w:rsidRPr="00D64F0D" w14:paraId="4F1AF5FB" w14:textId="77777777" w:rsidTr="00D64F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86E6B66" w14:textId="77777777" w:rsidR="00D64F0D" w:rsidRPr="00D64F0D" w:rsidRDefault="00D64F0D" w:rsidP="00D64F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85B746D" w14:textId="77777777" w:rsidR="00D64F0D" w:rsidRPr="00D64F0D" w:rsidRDefault="00D64F0D" w:rsidP="00D64F0D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74"/>
            </w:tblGrid>
            <w:tr w:rsidR="00D64F0D" w:rsidRPr="00D64F0D" w14:paraId="3A885CD5" w14:textId="77777777" w:rsidTr="00D64F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78E560F" w14:textId="77777777" w:rsidR="00D64F0D" w:rsidRPr="00D64F0D" w:rsidRDefault="00D64F0D" w:rsidP="00D64F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64F0D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เปลี่ยนสีพื้นหลังเมื่อ </w:t>
                  </w:r>
                  <w:r w:rsidRPr="00D64F0D">
                    <w:rPr>
                      <w:rFonts w:ascii="Tahoma" w:hAnsi="Tahoma" w:cs="Tahoma"/>
                      <w:sz w:val="20"/>
                      <w:szCs w:val="20"/>
                    </w:rPr>
                    <w:t>Hover</w:t>
                  </w:r>
                </w:p>
              </w:tc>
            </w:tr>
          </w:tbl>
          <w:p w14:paraId="003F1A66" w14:textId="7AFA22E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625F1372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D64F0D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D64F0D">
              <w:rPr>
                <w:rFonts w:ascii="Tahoma" w:hAnsi="Tahoma" w:cs="Tahoma"/>
                <w:sz w:val="20"/>
                <w:szCs w:val="20"/>
              </w:rPr>
              <w:t xml:space="preserve"> { color: #2563eb; }</w:t>
            </w:r>
          </w:p>
        </w:tc>
        <w:tc>
          <w:tcPr>
            <w:tcW w:w="2816" w:type="dxa"/>
          </w:tcPr>
          <w:p w14:paraId="0E2CAA35" w14:textId="48F02060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สีข้อความเมื่อ </w:t>
            </w:r>
            <w:r w:rsidRPr="00D64F0D">
              <w:rPr>
                <w:rFonts w:ascii="Tahoma" w:hAnsi="Tahoma" w:cs="Tahoma"/>
                <w:sz w:val="20"/>
                <w:szCs w:val="20"/>
              </w:rPr>
              <w:t>Hover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7BC0E0D4" w:rsidR="005454CF" w:rsidRPr="008F0187" w:rsidRDefault="00D64F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64F0D">
              <w:rPr>
                <w:rFonts w:ascii="Tahoma" w:hAnsi="Tahoma" w:cs="Tahoma"/>
                <w:sz w:val="20"/>
                <w:szCs w:val="20"/>
              </w:rPr>
              <w:t>transition: color 0.2s ease-in-out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64F0D" w:rsidRPr="00D64F0D" w14:paraId="5E46DA04" w14:textId="77777777" w:rsidTr="00D64F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81CA731" w14:textId="77777777" w:rsidR="00D64F0D" w:rsidRPr="00D64F0D" w:rsidRDefault="00D64F0D" w:rsidP="00D64F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F26B5C6" w14:textId="77777777" w:rsidR="00D64F0D" w:rsidRPr="00D64F0D" w:rsidRDefault="00D64F0D" w:rsidP="00D64F0D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72"/>
            </w:tblGrid>
            <w:tr w:rsidR="00D64F0D" w:rsidRPr="00D64F0D" w14:paraId="21ACB3B5" w14:textId="77777777" w:rsidTr="00D64F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B186377" w14:textId="77777777" w:rsidR="00D64F0D" w:rsidRPr="00D64F0D" w:rsidRDefault="00D64F0D" w:rsidP="00D64F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64F0D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เพิ่มเอฟเฟกต์เปลี่ยนสีลื่นไหล</w:t>
                  </w:r>
                </w:p>
              </w:tc>
            </w:tr>
          </w:tbl>
          <w:p w14:paraId="6EBC0E19" w14:textId="198A37A6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0A7B85"/>
    <w:rsid w:val="001438B0"/>
    <w:rsid w:val="005454CF"/>
    <w:rsid w:val="0087202F"/>
    <w:rsid w:val="008F0187"/>
    <w:rsid w:val="00AD257B"/>
    <w:rsid w:val="00C672C1"/>
    <w:rsid w:val="00D1407A"/>
    <w:rsid w:val="00D27EA2"/>
    <w:rsid w:val="00D64F0D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TMLCode">
    <w:name w:val="HTML Code"/>
    <w:basedOn w:val="DefaultParagraphFont"/>
    <w:uiPriority w:val="99"/>
    <w:unhideWhenUsed/>
    <w:rsid w:val="000A7B85"/>
    <w:rPr>
      <w:rFonts w:ascii="Tahoma" w:eastAsia="Times New Roman" w:hAnsi="Tahoma" w:cs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01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2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3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1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0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13</Words>
  <Characters>235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Akkarapumi Charoenpong</cp:lastModifiedBy>
  <cp:revision>5</cp:revision>
  <dcterms:created xsi:type="dcterms:W3CDTF">2024-12-24T06:49:00Z</dcterms:created>
  <dcterms:modified xsi:type="dcterms:W3CDTF">2024-12-28T11:36:00Z</dcterms:modified>
</cp:coreProperties>
</file>